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2678A9" w14:textId="5E443D93" w:rsidR="00EE0169" w:rsidRDefault="00746CB3" w:rsidP="00746CB3">
      <w:pPr>
        <w:pStyle w:val="ListParagraph"/>
        <w:numPr>
          <w:ilvl w:val="0"/>
          <w:numId w:val="1"/>
        </w:numPr>
      </w:pPr>
      <w:proofErr w:type="spellStart"/>
      <w:r>
        <w:t>Schoolgrades</w:t>
      </w:r>
      <w:proofErr w:type="spellEnd"/>
      <w:r>
        <w:t xml:space="preserve"> API needs to be figured out. I keep getting CORS policy errors. If unable to be </w:t>
      </w:r>
      <w:proofErr w:type="gramStart"/>
      <w:r>
        <w:t>fixed</w:t>
      </w:r>
      <w:proofErr w:type="gramEnd"/>
      <w:r>
        <w:t xml:space="preserve"> we might have to make our own API or find another way to use the data through the files.</w:t>
      </w:r>
    </w:p>
    <w:p w14:paraId="47749157" w14:textId="6975B74D" w:rsidR="00746CB3" w:rsidRDefault="00746CB3" w:rsidP="00746CB3">
      <w:pPr>
        <w:pStyle w:val="ListParagraph"/>
        <w:numPr>
          <w:ilvl w:val="0"/>
          <w:numId w:val="1"/>
        </w:numPr>
      </w:pPr>
      <w:r>
        <w:t xml:space="preserve">School districts need to be taken and outlined on the map with googles API and </w:t>
      </w:r>
      <w:proofErr w:type="spellStart"/>
      <w:r>
        <w:t>Schoolgrades</w:t>
      </w:r>
      <w:proofErr w:type="spellEnd"/>
      <w:r>
        <w:t xml:space="preserve"> API.</w:t>
      </w:r>
    </w:p>
    <w:p w14:paraId="6405F896" w14:textId="3894293C" w:rsidR="00746CB3" w:rsidRDefault="00746CB3" w:rsidP="00746CB3">
      <w:pPr>
        <w:pStyle w:val="ListParagraph"/>
        <w:numPr>
          <w:ilvl w:val="0"/>
          <w:numId w:val="1"/>
        </w:numPr>
      </w:pPr>
      <w:r>
        <w:t xml:space="preserve">A function to put </w:t>
      </w:r>
      <w:proofErr w:type="gramStart"/>
      <w:r>
        <w:t>all of</w:t>
      </w:r>
      <w:proofErr w:type="gramEnd"/>
      <w:r>
        <w:t xml:space="preserve"> the schools on the map with markers and a list of those schools on the side needs to be made. This would use both APIs.</w:t>
      </w:r>
    </w:p>
    <w:p w14:paraId="26FEC3D5" w14:textId="44F60021" w:rsidR="00746CB3" w:rsidRDefault="00746CB3" w:rsidP="00746CB3">
      <w:pPr>
        <w:pStyle w:val="ListParagraph"/>
        <w:numPr>
          <w:ilvl w:val="0"/>
          <w:numId w:val="1"/>
        </w:numPr>
      </w:pPr>
      <w:proofErr w:type="gramStart"/>
      <w:r>
        <w:t>All of</w:t>
      </w:r>
      <w:proofErr w:type="gramEnd"/>
      <w:r>
        <w:t xml:space="preserve"> the search bars and buttons to change search settings need to gain functionality. </w:t>
      </w:r>
    </w:p>
    <w:p w14:paraId="605ED967" w14:textId="2A57AC7E" w:rsidR="00746CB3" w:rsidRDefault="00746CB3" w:rsidP="00746CB3">
      <w:pPr>
        <w:pStyle w:val="ListParagraph"/>
        <w:numPr>
          <w:ilvl w:val="0"/>
          <w:numId w:val="1"/>
        </w:numPr>
      </w:pPr>
      <w:r>
        <w:t xml:space="preserve">When you click on a school everything needs to disappear and </w:t>
      </w:r>
      <w:proofErr w:type="gramStart"/>
      <w:r>
        <w:t>all of</w:t>
      </w:r>
      <w:proofErr w:type="gramEnd"/>
      <w:r>
        <w:t xml:space="preserve"> the school information needs to pop up in an organized matter. This will use mainly the School Grades API and </w:t>
      </w:r>
      <w:proofErr w:type="spellStart"/>
      <w:r>
        <w:t>Javascript</w:t>
      </w:r>
      <w:proofErr w:type="spellEnd"/>
      <w:r>
        <w:t xml:space="preserve"> mustache. That page still needs to be built out. This one will take a long time. </w:t>
      </w:r>
    </w:p>
    <w:p w14:paraId="133C39A1" w14:textId="5B5E20D0" w:rsidR="00746CB3" w:rsidRDefault="00746CB3" w:rsidP="002B31A6">
      <w:pPr>
        <w:pStyle w:val="ListParagraph"/>
        <w:numPr>
          <w:ilvl w:val="0"/>
          <w:numId w:val="1"/>
        </w:numPr>
      </w:pPr>
      <w:r>
        <w:t xml:space="preserve">The aesthetics of the page need a make over and new styling. It needs a new color set, button look, and logo redesign. It needs to look good and be professional. </w:t>
      </w:r>
      <w:r w:rsidR="002B31A6">
        <w:t xml:space="preserve">This will have to be done for both pages. The Map and </w:t>
      </w:r>
      <w:proofErr w:type="gramStart"/>
      <w:r w:rsidR="002B31A6">
        <w:t>The  School</w:t>
      </w:r>
      <w:proofErr w:type="gramEnd"/>
      <w:r w:rsidR="002B31A6">
        <w:t xml:space="preserve"> Details. </w:t>
      </w:r>
    </w:p>
    <w:p w14:paraId="18E0F0AF" w14:textId="77777777" w:rsidR="00746CB3" w:rsidRDefault="00746CB3" w:rsidP="00746CB3">
      <w:pPr>
        <w:pStyle w:val="ListParagraph"/>
      </w:pPr>
    </w:p>
    <w:sectPr w:rsidR="00746CB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C906F5"/>
    <w:multiLevelType w:val="hybridMultilevel"/>
    <w:tmpl w:val="4A20FB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M0tDQ2NrcwNzMxNzVW0lEKTi0uzszPAykwrAUAJIua3CwAAAA="/>
  </w:docVars>
  <w:rsids>
    <w:rsidRoot w:val="00746CB3"/>
    <w:rsid w:val="002B31A6"/>
    <w:rsid w:val="00746CB3"/>
    <w:rsid w:val="00C80AB1"/>
    <w:rsid w:val="00E567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6EE300"/>
  <w15:chartTrackingRefBased/>
  <w15:docId w15:val="{FDD8DE22-C133-4ABB-A281-C1756CD99A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46CB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153</Words>
  <Characters>87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iley Knez</dc:creator>
  <cp:keywords/>
  <dc:description/>
  <cp:lastModifiedBy>Bailey Knez</cp:lastModifiedBy>
  <cp:revision>1</cp:revision>
  <dcterms:created xsi:type="dcterms:W3CDTF">2021-09-24T01:08:00Z</dcterms:created>
  <dcterms:modified xsi:type="dcterms:W3CDTF">2021-09-24T01:23:00Z</dcterms:modified>
</cp:coreProperties>
</file>